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AFE08" w14:textId="50D393BF" w:rsidR="00E15258" w:rsidRPr="00CE597D" w:rsidRDefault="002B3F11" w:rsidP="00793E46">
      <w:pPr>
        <w:shd w:val="clear" w:color="auto" w:fill="000000" w:themeFill="text1"/>
        <w:spacing w:afterLines="150" w:after="360"/>
        <w:jc w:val="center"/>
        <w:rPr>
          <w:rFonts w:ascii="Arial" w:hAnsi="Arial" w:cs="Arial"/>
          <w:b/>
          <w:bCs/>
          <w:sz w:val="28"/>
          <w:szCs w:val="32"/>
          <w:lang w:val="en-PH"/>
        </w:rPr>
      </w:pPr>
      <w:r w:rsidRPr="00CE597D">
        <w:rPr>
          <w:rFonts w:ascii="Arial" w:hAnsi="Arial" w:cs="Arial"/>
          <w:b/>
          <w:bCs/>
          <w:sz w:val="28"/>
          <w:szCs w:val="32"/>
          <w:lang w:val="en-PH"/>
        </w:rPr>
        <w:t xml:space="preserve">Instructions for Chairperson of </w:t>
      </w:r>
      <w:r w:rsidR="00E5227E" w:rsidRPr="00CE597D">
        <w:rPr>
          <w:rFonts w:ascii="Arial" w:hAnsi="Arial" w:cs="Arial"/>
          <w:b/>
          <w:bCs/>
          <w:sz w:val="28"/>
          <w:szCs w:val="32"/>
          <w:lang w:val="en-PH"/>
        </w:rPr>
        <w:t>Self-Help Group Meeting</w:t>
      </w:r>
      <w:r w:rsidR="00D4048E">
        <w:rPr>
          <w:rFonts w:ascii="Arial" w:hAnsi="Arial" w:cs="Arial"/>
          <w:b/>
          <w:bCs/>
          <w:sz w:val="28"/>
          <w:szCs w:val="32"/>
          <w:lang w:val="en-PH"/>
        </w:rPr>
        <w:t xml:space="preserve"> (60 min)</w:t>
      </w:r>
    </w:p>
    <w:p w14:paraId="45338CF9" w14:textId="36765208" w:rsidR="002B3F11" w:rsidRPr="00F3039A" w:rsidRDefault="00CE597D" w:rsidP="00CE597D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/>
          <w:b/>
          <w:bCs/>
          <w:sz w:val="21"/>
          <w:szCs w:val="22"/>
          <w:lang w:val="en-PH"/>
        </w:rPr>
        <w:t>Introduce yourself</w:t>
      </w:r>
      <w:r w:rsidR="00D4048E">
        <w:rPr>
          <w:rFonts w:ascii="Arial" w:hAnsi="Arial" w:cs="Arial" w:hint="eastAsia"/>
          <w:b/>
          <w:bCs/>
          <w:sz w:val="21"/>
          <w:szCs w:val="22"/>
          <w:lang w:val="en-PH"/>
        </w:rPr>
        <w:t xml:space="preserve"> 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>(1 min)</w:t>
      </w:r>
      <w:r w:rsidR="00F3039A"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E597D" w:rsidRPr="00F3039A" w14:paraId="7B8B3E75" w14:textId="77777777" w:rsidTr="00BB2806">
        <w:tc>
          <w:tcPr>
            <w:tcW w:w="9067" w:type="dxa"/>
          </w:tcPr>
          <w:p w14:paraId="4E252FA7" w14:textId="77777777" w:rsidR="00CE597D" w:rsidRPr="00F3039A" w:rsidRDefault="00CE597D" w:rsidP="00CE597D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Hi. My name is _________________ and </w:t>
            </w:r>
            <w:proofErr w:type="gramStart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’m</w:t>
            </w:r>
            <w:proofErr w:type="gramEnd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an addict.</w:t>
            </w:r>
          </w:p>
          <w:p w14:paraId="123E4D54" w14:textId="6515BED2" w:rsidR="00CE597D" w:rsidRPr="00F3039A" w:rsidRDefault="00CE597D" w:rsidP="00CE597D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Welcome to the </w:t>
            </w:r>
            <w:r w:rsidR="00154FC5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NA </w:t>
            </w: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Meeting here at _______________.</w:t>
            </w:r>
          </w:p>
        </w:tc>
      </w:tr>
    </w:tbl>
    <w:p w14:paraId="14CEC22F" w14:textId="06398BF2" w:rsidR="002B3F11" w:rsidRPr="00F3039A" w:rsidRDefault="00F3039A" w:rsidP="00CE597D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/>
          <w:b/>
          <w:bCs/>
          <w:sz w:val="21"/>
          <w:szCs w:val="22"/>
          <w:lang w:val="en-PH"/>
        </w:rPr>
        <w:t>Have</w:t>
      </w:r>
      <w:r w:rsidR="00CE597D" w:rsidRPr="00F3039A">
        <w:rPr>
          <w:rFonts w:ascii="Arial" w:hAnsi="Arial" w:cs="Arial"/>
          <w:b/>
          <w:bCs/>
          <w:sz w:val="21"/>
          <w:szCs w:val="22"/>
          <w:lang w:val="en-PH"/>
        </w:rPr>
        <w:t xml:space="preserve"> all the members introduce themselves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F3039A" w:rsidRPr="00F3039A" w14:paraId="2CA7D4F1" w14:textId="77777777" w:rsidTr="00BB2806">
        <w:tc>
          <w:tcPr>
            <w:tcW w:w="9067" w:type="dxa"/>
          </w:tcPr>
          <w:p w14:paraId="400F7928" w14:textId="59060C17" w:rsidR="00F3039A" w:rsidRPr="00F3039A" w:rsidRDefault="00F3039A" w:rsidP="00F3039A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bookmarkStart w:id="0" w:name="_Hlk31275394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Hi. My name is _________________ and </w:t>
            </w:r>
            <w:proofErr w:type="gramStart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’m</w:t>
            </w:r>
            <w:proofErr w:type="gramEnd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an addict.</w:t>
            </w:r>
          </w:p>
        </w:tc>
      </w:tr>
    </w:tbl>
    <w:bookmarkEnd w:id="0"/>
    <w:p w14:paraId="18EFCC73" w14:textId="06CC17DF" w:rsidR="002B3F11" w:rsidRPr="00F3039A" w:rsidRDefault="00F3039A" w:rsidP="00F3039A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 w:hint="eastAsia"/>
          <w:b/>
          <w:bCs/>
          <w:sz w:val="21"/>
          <w:szCs w:val="22"/>
          <w:lang w:val="en-PH"/>
        </w:rPr>
        <w:t>R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ead the Serenity Prayer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F3039A" w:rsidRPr="00F3039A" w14:paraId="76372A4A" w14:textId="77777777" w:rsidTr="00BB2806">
        <w:tc>
          <w:tcPr>
            <w:tcW w:w="9067" w:type="dxa"/>
          </w:tcPr>
          <w:p w14:paraId="1D816E2D" w14:textId="77777777" w:rsidR="00154FC5" w:rsidRDefault="00F3039A" w:rsidP="00154FC5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Can we please have a moment of silence followed by the Serenity Prayer?</w:t>
            </w:r>
          </w:p>
          <w:p w14:paraId="543451E9" w14:textId="096C68BA" w:rsidR="00F3039A" w:rsidRPr="00154FC5" w:rsidRDefault="00154FC5" w:rsidP="00154FC5">
            <w:pPr>
              <w:pStyle w:val="ListParagraph"/>
              <w:spacing w:afterLines="50" w:after="120"/>
              <w:ind w:leftChars="0" w:left="36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154FC5">
              <w:rPr>
                <w:rFonts w:ascii="Times New Roman" w:hAnsi="Times New Roman" w:cs="Times New Roman"/>
                <w:i/>
                <w:spacing w:val="-1"/>
                <w:sz w:val="2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2832AA87" w14:textId="134F4407" w:rsidR="00CE597D" w:rsidRPr="00154FC5" w:rsidRDefault="00154FC5" w:rsidP="00154FC5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A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sk members to read aloud the following 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>sheets in the Meeting Kit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 in turn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5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298FC749" w14:textId="328BEA6D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o is an Addict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Sino 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Adik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?)</w:t>
      </w:r>
    </w:p>
    <w:p w14:paraId="4A1EF4D8" w14:textId="68716474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at is NA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An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Programa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ng N.A.?)</w:t>
      </w:r>
    </w:p>
    <w:p w14:paraId="5069655E" w14:textId="2AC0FE5C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y are we here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Bakit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tay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Naririt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?)</w:t>
      </w:r>
    </w:p>
    <w:p w14:paraId="64AEB7AC" w14:textId="7BFEE0C8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How it Works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Paan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Ito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Magagawa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3B3E63AA" w14:textId="75D9F45A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12 Traditions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Labingdalawang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Tradisyon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ng N.A.)</w:t>
      </w:r>
    </w:p>
    <w:p w14:paraId="06CC22A4" w14:textId="07EF9DF8" w:rsidR="00154FC5" w:rsidRPr="00154FC5" w:rsidRDefault="00154FC5" w:rsidP="00154FC5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E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xplain </w:t>
      </w:r>
      <w:r w:rsidR="00A804E4">
        <w:rPr>
          <w:rFonts w:ascii="Arial" w:hAnsi="Arial" w:cs="Arial"/>
          <w:b/>
          <w:bCs/>
          <w:sz w:val="21"/>
          <w:szCs w:val="22"/>
          <w:lang w:val="en-PH"/>
        </w:rPr>
        <w:t xml:space="preserve">principles and </w:t>
      </w:r>
      <w:r>
        <w:rPr>
          <w:rFonts w:ascii="Arial" w:hAnsi="Arial" w:cs="Arial"/>
          <w:b/>
          <w:bCs/>
          <w:sz w:val="21"/>
          <w:szCs w:val="22"/>
          <w:lang w:val="en-PH"/>
        </w:rPr>
        <w:t>rules of the meeting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154FC5" w:rsidRPr="00F3039A" w14:paraId="0BAD284D" w14:textId="77777777" w:rsidTr="00BB2806">
        <w:tc>
          <w:tcPr>
            <w:tcW w:w="9067" w:type="dxa"/>
          </w:tcPr>
          <w:p w14:paraId="2E0422D8" w14:textId="77777777" w:rsidR="00A804E4" w:rsidRPr="00A804E4" w:rsidRDefault="00154FC5" w:rsidP="00597A2B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Before we begin there are a few things that we ask: </w:t>
            </w:r>
          </w:p>
          <w:p w14:paraId="355842FC" w14:textId="08ECA900" w:rsidR="0059279C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G</w:t>
            </w:r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ive the speaker the same respect you would want </w:t>
            </w:r>
            <w:proofErr w:type="gramStart"/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f and when</w:t>
            </w:r>
            <w:proofErr w:type="gramEnd"/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you get the opportunity to speak at a meeting</w:t>
            </w:r>
            <w:r w:rsidR="00051B10">
              <w:rPr>
                <w:rFonts w:ascii="Times New Roman" w:hAnsi="Times New Roman" w:cs="Times New Roman" w:hint="eastAsia"/>
                <w:sz w:val="21"/>
                <w:szCs w:val="22"/>
                <w:lang w:val="en-PH"/>
              </w:rPr>
              <w:t>.</w:t>
            </w:r>
          </w:p>
          <w:p w14:paraId="581B725D" w14:textId="0E7A15F6" w:rsidR="00A804E4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</w:t>
            </w:r>
            <w:r w:rsidR="00154FC5" w:rsidRPr="0059279C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dentify with (his/her) feelings and not compare (his/her) story with yours. (He/She) may not have used like you did but the feelings are the same</w:t>
            </w: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.</w:t>
            </w:r>
          </w:p>
          <w:p w14:paraId="52F7E8DC" w14:textId="52F824CE" w:rsidR="00154FC5" w:rsidRPr="0059279C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K</w:t>
            </w:r>
            <w:r w:rsidR="00154FC5" w:rsidRPr="0059279C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eep an “atmosphere of recovery.” After the speaker shares, we will open the floor for you to have the opportunity to share freely.</w:t>
            </w:r>
          </w:p>
        </w:tc>
      </w:tr>
    </w:tbl>
    <w:p w14:paraId="5DEE1EEA" w14:textId="15DFB877" w:rsid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Read one of the 12 Steps selected as today’s topic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="00E56676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72EB1310" w14:textId="43B49D3F" w:rsid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A</w:t>
      </w:r>
      <w:r>
        <w:rPr>
          <w:rFonts w:ascii="Arial" w:hAnsi="Arial" w:cs="Arial"/>
          <w:b/>
          <w:bCs/>
          <w:sz w:val="21"/>
          <w:szCs w:val="22"/>
          <w:lang w:val="en-PH"/>
        </w:rPr>
        <w:t>llow members to share their stories and thoughts related to today’s topic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45 min)</w:t>
      </w:r>
      <w:r w:rsidR="00E56676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5FD6E529" w14:textId="62F16BA0" w:rsidR="00154FC5" w:rsidRP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When time is up, a</w:t>
      </w:r>
      <w:r>
        <w:rPr>
          <w:rFonts w:ascii="Arial" w:hAnsi="Arial" w:cs="Arial" w:hint="eastAsia"/>
          <w:b/>
          <w:bCs/>
          <w:sz w:val="21"/>
          <w:szCs w:val="22"/>
          <w:lang w:val="en-PH"/>
        </w:rPr>
        <w:t>sk m</w:t>
      </w:r>
      <w:r>
        <w:rPr>
          <w:rFonts w:ascii="Arial" w:hAnsi="Arial" w:cs="Arial"/>
          <w:b/>
          <w:bCs/>
          <w:sz w:val="21"/>
          <w:szCs w:val="22"/>
          <w:lang w:val="en-PH"/>
        </w:rPr>
        <w:t>embers to read aloud the following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sheets in the Meeting Kit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 in turn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378E49DC" w14:textId="4665C16D" w:rsidR="007625DF" w:rsidRPr="0059279C" w:rsidRDefault="007625DF" w:rsidP="0059279C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59279C">
        <w:rPr>
          <w:rFonts w:asciiTheme="majorHAnsi" w:hAnsiTheme="majorHAnsi" w:cstheme="majorHAnsi"/>
          <w:sz w:val="21"/>
          <w:szCs w:val="22"/>
          <w:lang w:val="en-PH"/>
        </w:rPr>
        <w:t>We do Recover</w:t>
      </w:r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Tayo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ay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Gumagaling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627CF7C3" w14:textId="314E7A76" w:rsidR="007625DF" w:rsidRPr="0059279C" w:rsidRDefault="007625DF" w:rsidP="0059279C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="Arial Narrow" w:hAnsi="Arial Narrow"/>
          <w:sz w:val="21"/>
          <w:szCs w:val="22"/>
          <w:lang w:val="en-PH"/>
        </w:rPr>
      </w:pPr>
      <w:r w:rsidRPr="0059279C">
        <w:rPr>
          <w:rFonts w:asciiTheme="majorHAnsi" w:hAnsiTheme="majorHAnsi" w:cstheme="majorHAnsi"/>
          <w:sz w:val="21"/>
          <w:szCs w:val="22"/>
          <w:lang w:val="en-PH"/>
        </w:rPr>
        <w:t>Just for Today</w:t>
      </w:r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(Para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sa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araw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na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ito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3243BF90" w14:textId="19B5F4FB" w:rsidR="00BB2806" w:rsidRPr="00F3039A" w:rsidRDefault="00BB2806" w:rsidP="00BB2806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Close the meeting with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 xml:space="preserve"> the Serenity Prayer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B2806" w:rsidRPr="00F3039A" w14:paraId="0E065326" w14:textId="77777777" w:rsidTr="00BB2806">
        <w:tc>
          <w:tcPr>
            <w:tcW w:w="9067" w:type="dxa"/>
          </w:tcPr>
          <w:p w14:paraId="6C18CEC0" w14:textId="77777777" w:rsidR="00BB2806" w:rsidRDefault="00BB2806" w:rsidP="00597A2B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Can we please have a moment of silence followed by the Serenity Prayer?</w:t>
            </w:r>
          </w:p>
          <w:p w14:paraId="0EC09AFB" w14:textId="77777777" w:rsidR="00BB2806" w:rsidRPr="00154FC5" w:rsidRDefault="00BB2806" w:rsidP="00597A2B">
            <w:pPr>
              <w:pStyle w:val="ListParagraph"/>
              <w:spacing w:afterLines="50" w:after="120"/>
              <w:ind w:leftChars="0" w:left="36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154FC5">
              <w:rPr>
                <w:rFonts w:ascii="Times New Roman" w:hAnsi="Times New Roman" w:cs="Times New Roman"/>
                <w:i/>
                <w:spacing w:val="-1"/>
                <w:sz w:val="2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2ABCBDC9" w14:textId="10B9982D" w:rsidR="0059279C" w:rsidRPr="00BB2806" w:rsidRDefault="0059279C" w:rsidP="0059279C">
      <w:pPr>
        <w:spacing w:after="0"/>
        <w:jc w:val="left"/>
        <w:rPr>
          <w:rFonts w:ascii="Arial Narrow" w:hAnsi="Arial Narrow"/>
          <w:sz w:val="21"/>
          <w:szCs w:val="22"/>
          <w:lang w:val="en-PH"/>
        </w:rPr>
      </w:pPr>
    </w:p>
    <w:sectPr w:rsidR="0059279C" w:rsidRPr="00BB2806" w:rsidSect="00BB2806">
      <w:head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DE2BCA" w14:textId="77777777" w:rsidR="00B7544C" w:rsidRDefault="00B7544C" w:rsidP="00BB2806">
      <w:pPr>
        <w:spacing w:after="0" w:line="240" w:lineRule="auto"/>
      </w:pPr>
      <w:r>
        <w:separator/>
      </w:r>
    </w:p>
  </w:endnote>
  <w:endnote w:type="continuationSeparator" w:id="0">
    <w:p w14:paraId="659CC3FC" w14:textId="77777777" w:rsidR="00B7544C" w:rsidRDefault="00B7544C" w:rsidP="00BB2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D35C7" w14:textId="77777777" w:rsidR="00B7544C" w:rsidRDefault="00B7544C" w:rsidP="00BB2806">
      <w:pPr>
        <w:spacing w:after="0" w:line="240" w:lineRule="auto"/>
      </w:pPr>
      <w:r>
        <w:separator/>
      </w:r>
    </w:p>
  </w:footnote>
  <w:footnote w:type="continuationSeparator" w:id="0">
    <w:p w14:paraId="61332B51" w14:textId="77777777" w:rsidR="00B7544C" w:rsidRDefault="00B7544C" w:rsidP="00BB2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A9D4A" w14:textId="70291E03" w:rsidR="00BB2806" w:rsidRPr="00BB2806" w:rsidRDefault="00BB2806" w:rsidP="00BB2806">
    <w:pPr>
      <w:pStyle w:val="Header"/>
      <w:jc w:val="right"/>
      <w:rPr>
        <w:rFonts w:ascii="Arial" w:hAnsi="Arial" w:cs="Arial"/>
        <w:sz w:val="18"/>
        <w:szCs w:val="18"/>
      </w:rPr>
    </w:pPr>
    <w:r w:rsidRPr="00BB2806">
      <w:rPr>
        <w:rFonts w:ascii="Arial" w:hAnsi="Arial" w:cs="Arial"/>
        <w:sz w:val="18"/>
        <w:szCs w:val="18"/>
      </w:rPr>
      <w:t>2020</w:t>
    </w:r>
    <w:r w:rsidR="00160599">
      <w:rPr>
        <w:rFonts w:ascii="Arial" w:hAnsi="Arial" w:cs="Arial"/>
        <w:sz w:val="18"/>
        <w:szCs w:val="18"/>
      </w:rPr>
      <w:t>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B130B"/>
    <w:multiLevelType w:val="hybridMultilevel"/>
    <w:tmpl w:val="D29C51F6"/>
    <w:lvl w:ilvl="0" w:tplc="B572452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92FA8"/>
    <w:multiLevelType w:val="hybridMultilevel"/>
    <w:tmpl w:val="C3F873A0"/>
    <w:lvl w:ilvl="0" w:tplc="C1149CB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466D1"/>
    <w:multiLevelType w:val="hybridMultilevel"/>
    <w:tmpl w:val="395CF30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7428B2"/>
    <w:multiLevelType w:val="hybridMultilevel"/>
    <w:tmpl w:val="492EDDC2"/>
    <w:lvl w:ilvl="0" w:tplc="7068DA88">
      <w:numFmt w:val="bullet"/>
      <w:lvlText w:val="-"/>
      <w:lvlJc w:val="left"/>
      <w:pPr>
        <w:ind w:left="360" w:hanging="360"/>
      </w:pPr>
      <w:rPr>
        <w:rFonts w:ascii="Arial Narrow" w:eastAsiaTheme="minorEastAsia" w:hAnsi="Arial Narrow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9543495"/>
    <w:multiLevelType w:val="hybridMultilevel"/>
    <w:tmpl w:val="01AEBBE4"/>
    <w:lvl w:ilvl="0" w:tplc="A6CC5FD4">
      <w:start w:val="1"/>
      <w:numFmt w:val="bullet"/>
      <w:pStyle w:val="EQ5D5LVAS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400D9"/>
    <w:multiLevelType w:val="hybridMultilevel"/>
    <w:tmpl w:val="D180C80E"/>
    <w:lvl w:ilvl="0" w:tplc="3412DD5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9632156"/>
    <w:multiLevelType w:val="hybridMultilevel"/>
    <w:tmpl w:val="DDE0530A"/>
    <w:lvl w:ilvl="0" w:tplc="A11E7CB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A1A77"/>
    <w:multiLevelType w:val="hybridMultilevel"/>
    <w:tmpl w:val="8E20EA46"/>
    <w:lvl w:ilvl="0" w:tplc="D674A5FE">
      <w:start w:val="1"/>
      <w:numFmt w:val="bullet"/>
      <w:lvlText w:val="-"/>
      <w:lvlJc w:val="left"/>
      <w:pPr>
        <w:ind w:left="360" w:hanging="360"/>
      </w:pPr>
      <w:rPr>
        <w:rFonts w:ascii="Arial Narrow" w:eastAsiaTheme="minorEastAsia" w:hAnsi="Arial Narrow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8"/>
  </w:num>
  <w:num w:numId="6">
    <w:abstractNumId w:val="1"/>
  </w:num>
  <w:num w:numId="7">
    <w:abstractNumId w:val="6"/>
  </w:num>
  <w:num w:numId="8">
    <w:abstractNumId w:val="2"/>
  </w:num>
  <w:num w:numId="9">
    <w:abstractNumId w:val="4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jUytjAzMDW1MDdU0lEKTi0uzszPAykwqwUAx4XUHCwAAAA="/>
  </w:docVars>
  <w:rsids>
    <w:rsidRoot w:val="00006DC7"/>
    <w:rsid w:val="00006DC7"/>
    <w:rsid w:val="00033406"/>
    <w:rsid w:val="00051B10"/>
    <w:rsid w:val="000A6B0F"/>
    <w:rsid w:val="00151BA5"/>
    <w:rsid w:val="00154FC5"/>
    <w:rsid w:val="00160599"/>
    <w:rsid w:val="00281902"/>
    <w:rsid w:val="002B3F11"/>
    <w:rsid w:val="003073B2"/>
    <w:rsid w:val="00322217"/>
    <w:rsid w:val="003B25A9"/>
    <w:rsid w:val="00465B1C"/>
    <w:rsid w:val="00470BE5"/>
    <w:rsid w:val="0059279C"/>
    <w:rsid w:val="00651D55"/>
    <w:rsid w:val="007625DF"/>
    <w:rsid w:val="007759A9"/>
    <w:rsid w:val="00793E46"/>
    <w:rsid w:val="00A460B0"/>
    <w:rsid w:val="00A804E4"/>
    <w:rsid w:val="00B7544C"/>
    <w:rsid w:val="00B7667C"/>
    <w:rsid w:val="00B906E0"/>
    <w:rsid w:val="00BB2806"/>
    <w:rsid w:val="00BB75AA"/>
    <w:rsid w:val="00C06D2F"/>
    <w:rsid w:val="00C62671"/>
    <w:rsid w:val="00CD0099"/>
    <w:rsid w:val="00CE597D"/>
    <w:rsid w:val="00D4048E"/>
    <w:rsid w:val="00E15258"/>
    <w:rsid w:val="00E5227E"/>
    <w:rsid w:val="00E56676"/>
    <w:rsid w:val="00E90ACF"/>
    <w:rsid w:val="00F3039A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26DEAA"/>
  <w15:chartTrackingRefBased/>
  <w15:docId w15:val="{BB6B63AD-79F6-4A83-ADEC-8014CCB9D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il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5A9"/>
    <w:pPr>
      <w:widowControl w:val="0"/>
      <w:jc w:val="both"/>
    </w:pPr>
    <w:rPr>
      <w:rFonts w:ascii="Century" w:hAnsi="Century"/>
      <w:szCs w:val="24"/>
    </w:rPr>
  </w:style>
  <w:style w:type="paragraph" w:styleId="Heading1">
    <w:name w:val="heading 1"/>
    <w:basedOn w:val="Normal"/>
    <w:next w:val="Normal"/>
    <w:link w:val="Heading1Char"/>
    <w:qFormat/>
    <w:rsid w:val="003B25A9"/>
    <w:pPr>
      <w:keepNext/>
      <w:widowControl/>
      <w:jc w:val="left"/>
      <w:outlineLvl w:val="0"/>
    </w:pPr>
    <w:rPr>
      <w:rFonts w:ascii="Times New Roman" w:eastAsia="游明朝" w:hAnsi="Times New Roman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3B25A9"/>
    <w:pPr>
      <w:keepNext/>
      <w:widowControl/>
      <w:jc w:val="left"/>
      <w:outlineLvl w:val="2"/>
    </w:pPr>
    <w:rPr>
      <w:rFonts w:ascii="Times New Roman" w:eastAsia="游明朝" w:hAnsi="Times New Roman" w:cs="Times New Roman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5D5LDimensionHeader">
    <w:name w:val="EQ5D5L Dimension Header"/>
    <w:basedOn w:val="Normal"/>
    <w:qFormat/>
    <w:rsid w:val="003B25A9"/>
    <w:pPr>
      <w:widowControl/>
      <w:spacing w:before="120" w:line="312" w:lineRule="auto"/>
    </w:pPr>
    <w:rPr>
      <w:rFonts w:ascii="Arial" w:eastAsia="Times New Roman" w:hAnsi="Arial" w:cs="Arial"/>
      <w:b/>
      <w:szCs w:val="20"/>
      <w:lang w:val="en-GB"/>
    </w:rPr>
  </w:style>
  <w:style w:type="paragraph" w:customStyle="1" w:styleId="EQ5D5LCheckboxes">
    <w:name w:val="EQ5D5L Checkboxes"/>
    <w:basedOn w:val="Normal"/>
    <w:qFormat/>
    <w:rsid w:val="003B25A9"/>
    <w:pPr>
      <w:widowControl/>
      <w:spacing w:line="312" w:lineRule="auto"/>
    </w:pPr>
    <w:rPr>
      <w:rFonts w:ascii="Arial" w:eastAsia="Times New Roman" w:hAnsi="Arial" w:cs="Arial"/>
      <w:sz w:val="28"/>
      <w:szCs w:val="20"/>
      <w:lang w:val="en-GB"/>
    </w:rPr>
  </w:style>
  <w:style w:type="paragraph" w:customStyle="1" w:styleId="2Esther">
    <w:name w:val="2Esther"/>
    <w:qFormat/>
    <w:rsid w:val="003B25A9"/>
    <w:pPr>
      <w:spacing w:line="312" w:lineRule="auto"/>
    </w:pPr>
    <w:rPr>
      <w:rFonts w:ascii="Arial" w:eastAsia="Times New Roman" w:hAnsi="Arial" w:cs="Arial"/>
      <w:sz w:val="24"/>
      <w:szCs w:val="28"/>
      <w:lang w:val="en-GB"/>
    </w:rPr>
  </w:style>
  <w:style w:type="paragraph" w:customStyle="1" w:styleId="3aEsther">
    <w:name w:val="3aEsther"/>
    <w:basedOn w:val="EQ5D5LDimensionHeader"/>
    <w:qFormat/>
    <w:rsid w:val="003B25A9"/>
    <w:pPr>
      <w:jc w:val="left"/>
    </w:pPr>
    <w:rPr>
      <w:sz w:val="24"/>
    </w:rPr>
  </w:style>
  <w:style w:type="paragraph" w:customStyle="1" w:styleId="3bEsther">
    <w:name w:val="3bEsther"/>
    <w:basedOn w:val="Normal"/>
    <w:autoRedefine/>
    <w:qFormat/>
    <w:rsid w:val="003B25A9"/>
    <w:pPr>
      <w:widowControl/>
      <w:spacing w:after="60" w:line="312" w:lineRule="auto"/>
      <w:jc w:val="left"/>
    </w:pPr>
    <w:rPr>
      <w:rFonts w:ascii="Arial" w:eastAsia="Times New Roman" w:hAnsi="Arial" w:cs="Arial"/>
      <w:sz w:val="24"/>
      <w:szCs w:val="20"/>
      <w:lang w:val="en-GB"/>
    </w:rPr>
  </w:style>
  <w:style w:type="paragraph" w:customStyle="1" w:styleId="EQ5D5LVASInstructions">
    <w:name w:val="EQ5D5L VAS Instructions"/>
    <w:basedOn w:val="Normal"/>
    <w:qFormat/>
    <w:rsid w:val="003B25A9"/>
    <w:pPr>
      <w:widowControl/>
      <w:numPr>
        <w:numId w:val="4"/>
      </w:numPr>
      <w:spacing w:after="240" w:line="312" w:lineRule="auto"/>
    </w:pPr>
    <w:rPr>
      <w:rFonts w:ascii="Arial" w:eastAsia="Times New Roman" w:hAnsi="Arial" w:cs="Arial"/>
      <w:sz w:val="24"/>
      <w:szCs w:val="20"/>
      <w:lang w:val="en-GB"/>
    </w:rPr>
  </w:style>
  <w:style w:type="paragraph" w:customStyle="1" w:styleId="4a">
    <w:name w:val="4a"/>
    <w:basedOn w:val="EQ5D5LVASInstructions"/>
    <w:autoRedefine/>
    <w:qFormat/>
    <w:rsid w:val="003B25A9"/>
    <w:pPr>
      <w:ind w:left="714" w:hanging="357"/>
      <w:jc w:val="left"/>
    </w:pPr>
    <w:rPr>
      <w:noProof/>
      <w:sz w:val="22"/>
      <w:lang w:val="nl-NL"/>
    </w:rPr>
  </w:style>
  <w:style w:type="paragraph" w:customStyle="1" w:styleId="4bEsther">
    <w:name w:val="4bEsther"/>
    <w:basedOn w:val="Normal"/>
    <w:qFormat/>
    <w:rsid w:val="003B25A9"/>
    <w:pPr>
      <w:widowControl/>
      <w:jc w:val="right"/>
    </w:pPr>
    <w:rPr>
      <w:rFonts w:asciiTheme="minorBidi" w:eastAsia="Times New Roman" w:hAnsiTheme="minorBidi"/>
      <w:sz w:val="24"/>
      <w:lang w:val="en-GB"/>
    </w:rPr>
  </w:style>
  <w:style w:type="paragraph" w:customStyle="1" w:styleId="5">
    <w:name w:val="5"/>
    <w:basedOn w:val="Normal"/>
    <w:qFormat/>
    <w:rsid w:val="003B25A9"/>
    <w:pPr>
      <w:widowControl/>
      <w:jc w:val="center"/>
    </w:pPr>
    <w:rPr>
      <w:rFonts w:asciiTheme="minorBidi" w:eastAsia="Times New Roman" w:hAnsiTheme="minorBidi" w:cs="Times New Roman"/>
      <w:sz w:val="20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3B25A9"/>
    <w:pPr>
      <w:autoSpaceDE w:val="0"/>
      <w:autoSpaceDN w:val="0"/>
      <w:spacing w:before="100"/>
      <w:jc w:val="left"/>
    </w:pPr>
    <w:rPr>
      <w:rFonts w:ascii="Times New Roman" w:eastAsia="Times New Roman" w:hAnsi="Times New Roman" w:cs="Times New Roman"/>
      <w:szCs w:val="22"/>
    </w:rPr>
  </w:style>
  <w:style w:type="character" w:customStyle="1" w:styleId="Heading1Char">
    <w:name w:val="Heading 1 Char"/>
    <w:basedOn w:val="DefaultParagraphFont"/>
    <w:link w:val="Heading1"/>
    <w:rsid w:val="003B25A9"/>
    <w:rPr>
      <w:rFonts w:ascii="Times New Roman" w:eastAsia="游明朝" w:hAnsi="Times New Roman" w:cs="Times New Roman"/>
      <w:b/>
      <w:kern w:val="0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3B25A9"/>
    <w:rPr>
      <w:rFonts w:ascii="Times New Roman" w:eastAsia="游明朝" w:hAnsi="Times New Roman" w:cs="Times New Roman"/>
      <w:i/>
      <w:kern w:val="0"/>
      <w:sz w:val="24"/>
      <w:szCs w:val="20"/>
    </w:rPr>
  </w:style>
  <w:style w:type="paragraph" w:styleId="BodyText">
    <w:name w:val="Body Text"/>
    <w:basedOn w:val="Normal"/>
    <w:link w:val="BodyTextChar"/>
    <w:uiPriority w:val="1"/>
    <w:qFormat/>
    <w:rsid w:val="003B25A9"/>
    <w:pPr>
      <w:autoSpaceDE w:val="0"/>
      <w:autoSpaceDN w:val="0"/>
      <w:jc w:val="left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25A9"/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25A9"/>
    <w:rPr>
      <w:i/>
      <w:iCs/>
    </w:rPr>
  </w:style>
  <w:style w:type="paragraph" w:styleId="NoSpacing">
    <w:name w:val="No Spacing"/>
    <w:uiPriority w:val="1"/>
    <w:qFormat/>
    <w:rsid w:val="003B25A9"/>
    <w:pPr>
      <w:widowControl w:val="0"/>
      <w:jc w:val="both"/>
    </w:pPr>
    <w:rPr>
      <w:rFonts w:ascii="Century" w:hAnsi="Century"/>
      <w:szCs w:val="24"/>
    </w:rPr>
  </w:style>
  <w:style w:type="paragraph" w:styleId="ListParagraph">
    <w:name w:val="List Paragraph"/>
    <w:basedOn w:val="Normal"/>
    <w:uiPriority w:val="34"/>
    <w:qFormat/>
    <w:rsid w:val="003B25A9"/>
    <w:pPr>
      <w:ind w:leftChars="400" w:left="840"/>
    </w:pPr>
  </w:style>
  <w:style w:type="table" w:styleId="TableGrid">
    <w:name w:val="Table Grid"/>
    <w:basedOn w:val="TableNormal"/>
    <w:uiPriority w:val="39"/>
    <w:rsid w:val="00CE5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280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B2806"/>
    <w:rPr>
      <w:rFonts w:ascii="Century" w:hAnsi="Century"/>
      <w:szCs w:val="24"/>
    </w:rPr>
  </w:style>
  <w:style w:type="paragraph" w:styleId="Footer">
    <w:name w:val="footer"/>
    <w:basedOn w:val="Normal"/>
    <w:link w:val="FooterChar"/>
    <w:uiPriority w:val="99"/>
    <w:unhideWhenUsed/>
    <w:rsid w:val="00BB280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B2806"/>
    <w:rPr>
      <w:rFonts w:ascii="Century" w:hAnsi="Century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48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48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054E3-60CD-4A26-93BF-B6E215B95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12</cp:revision>
  <dcterms:created xsi:type="dcterms:W3CDTF">2020-01-30T02:50:00Z</dcterms:created>
  <dcterms:modified xsi:type="dcterms:W3CDTF">2020-12-16T02:11:00Z</dcterms:modified>
</cp:coreProperties>
</file>